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C08F53E" w:rsidR="004E68E4" w:rsidRPr="003B7948" w:rsidRDefault="009105A8" w:rsidP="003B7948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BD4430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8F725A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4A1F1B8F" w14:textId="030E4B5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5F754352" w14:textId="1BA8D49D" w:rsidR="00E337C7" w:rsidRPr="000C179F" w:rsidRDefault="004D6933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6CB09D5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11CDB218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67399FA" w14:textId="7FC292E0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FA140DA" w14:textId="4927E2D2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2E30321" w14:textId="0C123BBA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14E92731" w14:textId="798535BD" w:rsidR="008F725A" w:rsidRPr="008F725A" w:rsidRDefault="008F725A" w:rsidP="008F725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8F725A">
              <w:rPr>
                <w:rFonts w:ascii="Arial" w:hAnsi="Arial" w:cs="Arial"/>
                <w:color w:val="EE0000"/>
                <w:sz w:val="16"/>
                <w:szCs w:val="16"/>
              </w:rPr>
              <w:t>RESIDENT ONLY</w:t>
            </w:r>
          </w:p>
          <w:p w14:paraId="1381D84A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C578C2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CD3BC97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1F6D0BB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4B29B02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F165FA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6CAF6A6E" w:rsidR="00612E9A" w:rsidRPr="00C83F31" w:rsidRDefault="00612E9A" w:rsidP="004D693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DE5940C" w14:textId="647C02D4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B6D4D6E" w14:textId="45797CD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B4029DB" w14:textId="3DF261BA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792BFE6" w14:textId="010C9595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3D8D8D0" w14:textId="7C133032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1025983" w14:textId="279DEE9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4C4911" w14:textId="6290EAA7" w:rsidR="006A63C6" w:rsidRPr="00C83F31" w:rsidRDefault="006A63C6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602D637A" w:rsidR="00AA4D59" w:rsidRPr="007712EA" w:rsidRDefault="009C2F0B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3E7649C5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1282CE49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4D6933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15FD9974" w:rsidR="00AA4D59" w:rsidRPr="007712EA" w:rsidRDefault="0052733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4D6933" w:rsidRPr="00527339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4D6933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111C4F55" w:rsidR="006A63C6" w:rsidRPr="00E070CD" w:rsidRDefault="005701DF" w:rsidP="00A85962">
            <w:pPr>
              <w:rPr>
                <w:rFonts w:ascii="Century Gothic" w:hAnsi="Century Gothic"/>
                <w:sz w:val="20"/>
                <w:szCs w:val="20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BDEBDD" w14:textId="77777777" w:rsidR="00F77A99" w:rsidRPr="004D6933" w:rsidRDefault="00F77A99" w:rsidP="00F77A9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95B1CB3" w14:textId="77777777" w:rsidR="00F77A99" w:rsidRPr="004D6933" w:rsidRDefault="00F77A99" w:rsidP="00F77A9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9B676F3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7FDF89B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5373238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18E550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9433E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98B834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DF8A1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C08CA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E10B2E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76D11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F482C0E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982B8E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184145C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42868243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4C3334B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4E821639" w14:textId="4DAC065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9D34085" w14:textId="537B3921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1C1059E" w14:textId="5DEF74CA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6D5C55AA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F476803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51D4738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6B16C73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5052F9D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6DDA92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85E800D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7F633C" w14:textId="00BF40A8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A8DC4A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2A17C067" w14:textId="55FCEE2B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C3CE7C3" w14:textId="38F29A1A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6167D77" w14:textId="37D81752" w:rsidR="009209AE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77941474" w14:textId="6D04DDC4" w:rsidR="000065F1" w:rsidRPr="007712EA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6E1A6A5" w14:textId="2FF08FCD" w:rsidR="000065F1" w:rsidRPr="007712EA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4B1C120F" w:rsidR="000065F1" w:rsidRPr="000A09A6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13F3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021F73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EAF5DF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6EECED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3F67EB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7AB5040" w14:textId="77777777" w:rsidR="0081346C" w:rsidRPr="004E3D70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A6A6563" w14:textId="557BC19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47434F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ABB54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0D6F38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063C499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EA039EA" w14:textId="77777777" w:rsidR="00E14DAB" w:rsidRPr="004D6933" w:rsidRDefault="00E14DAB" w:rsidP="00E14DA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54161F" w14:textId="77777777" w:rsidR="00E14DAB" w:rsidRPr="004D6933" w:rsidRDefault="00E14DAB" w:rsidP="00E14DA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2C3D201" w14:textId="5F3A4F69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925C93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1E8B06D3" w:rsidR="00857A88" w:rsidRPr="004525F7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0A8CA6A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5F75EC09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12DA2DE8" w14:textId="1197A6A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7A509761" w14:textId="63054A18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5E80E9B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5A65B2BB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27B43139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CAF558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1008530" w14:textId="77777777" w:rsidR="00D41D63" w:rsidRPr="004E3D70" w:rsidRDefault="00D41D63" w:rsidP="00D41D6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F37EEBF" w14:textId="77777777" w:rsidR="009321B2" w:rsidRPr="004E3D70" w:rsidRDefault="009321B2" w:rsidP="009321B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5107C0" w14:textId="77777777" w:rsidR="0081346C" w:rsidRPr="009321B2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321B2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44FDF36D" w14:textId="77777777" w:rsidR="0081346C" w:rsidRPr="009321B2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321B2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1D299111" w14:textId="181841D2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DCEC375" w14:textId="0639DB7E" w:rsidR="000065F1" w:rsidRPr="00DA7FF9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CD1CAE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4FD2154E" w14:textId="02EB57A2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9881FDC" w14:textId="654D57D6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63B228D" w14:textId="79D9DEB8" w:rsidR="000065F1" w:rsidRPr="007712EA" w:rsidRDefault="0099476A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</w:t>
            </w: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5A936B8" w14:textId="03449A23" w:rsidR="000065F1" w:rsidRPr="007712EA" w:rsidRDefault="00D9614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E91179D" w:rsidR="000065F1" w:rsidRDefault="00D9614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8D778F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30F9F7D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2DA5D1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6FFEE9A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3A3D95" w14:textId="77777777" w:rsidR="00A601CF" w:rsidRDefault="00A601CF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67CC77F" w:rsidR="000065F1" w:rsidRPr="00DF74CC" w:rsidRDefault="00A601CF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DF74CC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C13238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4F62A0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C7A67E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44A7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3C2BAA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4760637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BAD175B" w14:textId="6FCD298D" w:rsidR="000065F1" w:rsidRPr="00DF74CC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</w:tr>
      <w:tr w:rsidR="00857A88" w:rsidRPr="000A21D6" w14:paraId="78E2ED89" w14:textId="77777777" w:rsidTr="008F725A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91D49F0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0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2397F44D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6DE926D0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375FCCC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009AEBC4" w14:textId="4244C265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6479BD2F" w14:textId="3CCA3C5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2D0F73CB" w14:textId="275253F0" w:rsidR="00857A88" w:rsidRPr="00F538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391FCBEA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73D784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BBEC3E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AF74F1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0EB855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F2934C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6491387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0348EF" w14:textId="61059277" w:rsidR="000065F1" w:rsidRPr="00DA06B0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0065F1" w:rsidRPr="004525F7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68C51F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B5EF0EF" w14:textId="364226EB" w:rsidR="000065F1" w:rsidRPr="007712EA" w:rsidRDefault="001213B4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44DBCEB" w14:textId="22DBC955" w:rsidR="000065F1" w:rsidRPr="007712EA" w:rsidRDefault="00DC4DBC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DA21" w14:textId="77777777" w:rsidR="00A601CF" w:rsidRDefault="00A601CF" w:rsidP="000065F1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  <w:p w14:paraId="555550C5" w14:textId="648F6055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50887C2" w14:textId="31C21922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D2C4DD3" w:rsidR="000065F1" w:rsidRDefault="00A601CF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A3CEDF" w14:textId="3434EC68" w:rsidR="004E3D70" w:rsidRPr="004E3D70" w:rsidRDefault="004E3D70" w:rsidP="004E3D70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442B56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3F527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54C73DB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105685C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781560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B5C0F91" w14:textId="67CF3F9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43C8E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D06ACB8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6839C76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A27DB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0F60D9D" w14:textId="77777777" w:rsidR="000A7F1C" w:rsidRPr="004E3D70" w:rsidRDefault="000A7F1C" w:rsidP="000A7F1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023C267" w14:textId="77777777" w:rsidR="000A7F1C" w:rsidRPr="004E3D70" w:rsidRDefault="000A7F1C" w:rsidP="000A7F1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EEB844" w14:textId="495667A9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4204E" w:rsidRPr="000A21D6" w14:paraId="25506E19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482776A6" w:rsidR="0044204E" w:rsidRPr="00F5389F" w:rsidRDefault="004D6933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2F2245D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FD4A9A4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8CE676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0C42FAC7" w14:textId="54EF9E66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647FBB58" w14:textId="4311FDAF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4B7C50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983EE0F" w14:textId="77777777" w:rsidR="0044204E" w:rsidRPr="000A21D6" w:rsidRDefault="0044204E" w:rsidP="0044204E"/>
        </w:tc>
      </w:tr>
      <w:tr w:rsidR="000065F1" w:rsidRPr="000A21D6" w14:paraId="118A49E8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7AD787CB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580D9F9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5E33CCF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549BF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83E62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ABA81EC" w14:textId="1FCB8FEA" w:rsidR="00C358DB" w:rsidRPr="009209AE" w:rsidRDefault="009209AE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209AE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31A6A20D" w14:textId="52741C73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708782A3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9ABA060" w14:textId="012CAFBB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83451C6" w14:textId="5AB1839D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FB83" w14:textId="77777777" w:rsidR="009209AE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</w:p>
          <w:p w14:paraId="3A31FD09" w14:textId="1A420FE3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AC50F86" w14:textId="0118BDE8" w:rsidR="000065F1" w:rsidRPr="007712EA" w:rsidRDefault="00443AD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11EA922D" w:rsidR="000065F1" w:rsidRDefault="00443AD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417A3" w14:textId="1C015641" w:rsidR="00C358DB" w:rsidRPr="004E3D70" w:rsidRDefault="004E3D70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999E3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9922CF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B453D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5A19DFD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28B13C2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AD6D966" w14:textId="72381B92" w:rsidR="000065F1" w:rsidRPr="00C01A03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538E60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8C2D7A1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0DD31B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C71F4B1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158FFE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03FDE8" w14:textId="77777777" w:rsidR="00064D29" w:rsidRPr="007E16A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7E16A0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2F635A41" w14:textId="297AC4DB" w:rsidR="000065F1" w:rsidRPr="000A21D6" w:rsidRDefault="000065F1" w:rsidP="000065F1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613C6A70" w:rsidR="004E68E4" w:rsidRPr="000A21D6" w:rsidRDefault="00AC61F1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4D6933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675A5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57109457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E7E6E6" w:themeFill="background2"/>
          </w:tcPr>
          <w:p w14:paraId="5491D27C" w14:textId="4B5056AC" w:rsidR="006A63C6" w:rsidRPr="00434704" w:rsidRDefault="004D6933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6E87E686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9309EA4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3AC7B4" w14:textId="48066B8C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D358C01" w14:textId="0A9569BA" w:rsidR="006A63C6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7D9E74CD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796F72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56B248E9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7CD9B7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D71934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9C08297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78489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926252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2E00403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30CBCF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84F38B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D699ED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CC5E50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FCDCEE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7C36219" w14:textId="77777777" w:rsidR="009964FA" w:rsidRPr="004E3D70" w:rsidRDefault="009964FA" w:rsidP="009964F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6E40AF" w14:textId="77777777" w:rsidR="009964FA" w:rsidRPr="004E3D70" w:rsidRDefault="009964FA" w:rsidP="009964F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E996EA" w14:textId="77777777" w:rsidR="00BD6F62" w:rsidRPr="004E3D70" w:rsidRDefault="00BD6F62" w:rsidP="00BD6F62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1651FE4" w14:textId="77777777" w:rsidR="00BD6F62" w:rsidRPr="004E3D70" w:rsidRDefault="00BD6F62" w:rsidP="00BD6F62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0308992" w14:textId="77777777" w:rsidR="00510606" w:rsidRPr="004E3D70" w:rsidRDefault="00510606" w:rsidP="005106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5E36EC7" w14:textId="77777777" w:rsidR="00510606" w:rsidRPr="004E3D70" w:rsidRDefault="00510606" w:rsidP="005106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0AB8AE" w14:textId="53F636EB" w:rsidR="006A63C6" w:rsidRPr="00434704" w:rsidRDefault="006A63C6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7D8947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7F7C374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72C90B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1366436" w14:textId="77777777" w:rsidR="00FA0723" w:rsidRPr="004E3D70" w:rsidRDefault="00FA0723" w:rsidP="00FA0723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8D47C70" w14:textId="77777777" w:rsidR="00F477F6" w:rsidRPr="004E3D70" w:rsidRDefault="00F477F6" w:rsidP="00F477F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4D08C21" w14:textId="77777777" w:rsidR="00F477F6" w:rsidRPr="004E3D70" w:rsidRDefault="00F477F6" w:rsidP="00F477F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12B9F0A" w14:textId="7C861218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92420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6F3664E4" w:rsidR="00857A88" w:rsidRPr="0044204E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6ADE6C2" w14:textId="56E4E3DA" w:rsidR="00857A88" w:rsidRPr="0048273B" w:rsidRDefault="004D6933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24608BF" w14:textId="2FB795D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C9CCAB" w14:textId="470D363E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E7F7837" w14:textId="42326337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28CA9BA" w14:textId="2AFF90CD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066FF81E" w14:textId="531842A0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4DD93F34" w14:textId="77777777" w:rsidTr="00192420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9726F03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6A5C52A0" w:rsidR="000065F1" w:rsidRPr="001C1689" w:rsidRDefault="00192420" w:rsidP="000065F1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F285554" w14:textId="7314968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54D6122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>T OF THE FIELD</w:t>
            </w:r>
            <w:r w:rsidR="00192420">
              <w:rPr>
                <w:rFonts w:ascii="Century Gothic" w:hAnsi="Century Gothic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0866DDA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07025D0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279B1C6F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761FA38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1A7670C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34555435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00FCC527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11871AFC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16EC5A31" w:rsidR="00C66BA6" w:rsidRPr="00885525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4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47AAD4A2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52B0F3E1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0CBB573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768DCB29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3FD4BFF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665CD96" w:rsidR="00C66BA6" w:rsidRPr="00885525" w:rsidRDefault="00177894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63442CB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177894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81F8E6A" w14:textId="77777777" w:rsidR="00C66BA6" w:rsidRPr="00177894" w:rsidRDefault="00C66BA6" w:rsidP="00C66BA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77894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768CEA30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21A3094C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05379A47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76038028" w14:textId="190B423A" w:rsidR="00F5415D" w:rsidRDefault="00F5415D" w:rsidP="009E1544">
      <w:pPr>
        <w:rPr>
          <w:rFonts w:ascii="Century Gothic" w:hAnsi="Century Gothic"/>
          <w:sz w:val="12"/>
        </w:rPr>
      </w:pPr>
    </w:p>
    <w:p w14:paraId="2A93C863" w14:textId="77777777" w:rsidR="00AC61F1" w:rsidRDefault="00AC61F1" w:rsidP="009E1544">
      <w:pPr>
        <w:rPr>
          <w:rFonts w:ascii="Century Gothic" w:hAnsi="Century Gothic"/>
          <w:sz w:val="12"/>
        </w:rPr>
      </w:pPr>
    </w:p>
    <w:p w14:paraId="4BEDC4AB" w14:textId="69B6518E" w:rsidR="00AC61F1" w:rsidRDefault="00AC61F1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AC61F1" w:rsidRPr="000A21D6" w14:paraId="64D17A0E" w14:textId="77777777" w:rsidTr="009D143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76DBAEE5" w14:textId="0187C2AA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MOOSE CALENDAR_SEPTEMBER 2028</w:t>
            </w:r>
          </w:p>
        </w:tc>
      </w:tr>
      <w:tr w:rsidR="00AC61F1" w:rsidRPr="000A21D6" w14:paraId="5195EF2A" w14:textId="77777777" w:rsidTr="009D143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53445675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7FB5AB81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7816E5E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B740BC0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DF3AB7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806424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329B1C6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AC61F1" w:rsidRPr="000A21D6" w14:paraId="15B6C016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0005103A" w14:textId="77777777" w:rsidR="00AC61F1" w:rsidRPr="00434704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4C3F1C" w14:textId="77777777" w:rsidR="00AC61F1" w:rsidRPr="00434704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11DFE4C" w14:textId="36EF289A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  <w:p w14:paraId="06B18B3F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43796FF" w14:textId="52AC801E" w:rsidR="00AC61F1" w:rsidRPr="00434704" w:rsidRDefault="00AC61F1" w:rsidP="009D1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3A8ADCC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2039EF" w14:textId="4AA417B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45B62F6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0F048BD" w14:textId="764FC8A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D235E89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0EEB2D7" w14:textId="3AF05EA7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04FD2B8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153DD45" w14:textId="276F53F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95C86CB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7DABF4B5" w14:textId="686F0B78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48D7B139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C83F31" w14:paraId="1DA4A454" w14:textId="77777777" w:rsidTr="00AC61F1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697FCFA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A6E0D53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B021BCC" w14:textId="0EB516FB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3AF11124" w14:textId="209F4EA4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940153F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0C1CF15" w14:textId="77777777" w:rsidR="00AC61F1" w:rsidRPr="00C83F31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6322AE7" w14:textId="00881D5A" w:rsidR="00AC61F1" w:rsidRPr="00C83F3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753AAF7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5040FE23" w14:textId="77777777" w:rsidR="00AC61F1" w:rsidRPr="00AC61F1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8625376" w14:textId="77777777" w:rsidR="00AC61F1" w:rsidRPr="00AC61F1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7E6E6" w:themeFill="background2"/>
          </w:tcPr>
          <w:p w14:paraId="1F28D266" w14:textId="55214156" w:rsidR="00AC61F1" w:rsidRPr="00AC61F1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7C1C688B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8E3A65D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0722005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5431850" w14:textId="1EE059D0" w:rsidR="00AC61F1" w:rsidRPr="0048273B" w:rsidRDefault="00AC61F1" w:rsidP="009D1436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6A088D41" w14:textId="77777777" w:rsidR="00AC61F1" w:rsidRPr="0048273B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51FD3EF" w14:textId="0F7EA44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11126DC4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B09A7F0" w14:textId="2F8B9A0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0C7C4A5A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3D1FF6" w14:textId="78A10D2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1EFFDBDD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8A2694D" w14:textId="5B640C1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69AE9BC4" w14:textId="77777777" w:rsidR="00AC61F1" w:rsidRPr="00B84FCB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6A9AA483" w14:textId="49DBF0FA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49A62E86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8EA868E" w14:textId="77777777" w:rsidTr="00AC61F1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2FD288DE" w14:textId="0715FD6D" w:rsidR="00AC61F1" w:rsidRPr="00AC61F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AD97CE6" w14:textId="0647AF1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994BA3" w14:textId="7B8D4A51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7F77C03" w14:textId="086D3D3A" w:rsidR="00AC61F1" w:rsidRPr="001C1689" w:rsidRDefault="00AC61F1" w:rsidP="009D143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5D6A16" w14:textId="0BF64270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6BBB685" w14:textId="624AED8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A55CEC8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213C00DE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838BC64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A03B1F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2508D23B" w14:textId="624963C5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E75DD3A" w14:textId="7F91E8ED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6AB4D1F5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E7A6AE" w14:textId="727F0319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12F232A9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08E41E0" w14:textId="0939162C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C822F54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5E7438" w14:textId="014D412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79D65DB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C595068" w14:textId="1809089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096E9B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734D389A" w14:textId="0F7B057C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748158E3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F74B5A2" w14:textId="77777777" w:rsidTr="00D03164">
        <w:trPr>
          <w:trHeight w:hRule="exact" w:val="163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5F9F6A1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17737E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A7B82F" w14:textId="3F635325" w:rsidR="00AC61F1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51D02B" w14:textId="77777777" w:rsidR="00AC61F1" w:rsidRPr="00E916FE" w:rsidRDefault="00AC61F1" w:rsidP="009D143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33ABED7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5C0F080" w14:textId="7E6710B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D7404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AD389D1" w14:textId="038E54AE" w:rsidR="00D03164" w:rsidRPr="002229BF" w:rsidRDefault="00D03164" w:rsidP="00D03164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 </w:t>
            </w: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MOOSE HUNTS </w:t>
            </w:r>
          </w:p>
          <w:p w14:paraId="305B01DA" w14:textId="77777777" w:rsidR="00D03164" w:rsidRPr="00140A34" w:rsidRDefault="00D03164" w:rsidP="00D0316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140A34">
              <w:rPr>
                <w:rFonts w:ascii="Arial" w:hAnsi="Arial" w:cs="Arial"/>
                <w:color w:val="EE0000"/>
                <w:sz w:val="16"/>
                <w:szCs w:val="16"/>
              </w:rPr>
              <w:t>DROP CAMP #1</w:t>
            </w:r>
          </w:p>
          <w:p w14:paraId="1DEE99D7" w14:textId="38C5CEC5" w:rsidR="00D03164" w:rsidRPr="00140A34" w:rsidRDefault="00140A34" w:rsidP="00D0316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140A34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9C53D1C" w14:textId="77777777" w:rsidR="00D03164" w:rsidRPr="00D03164" w:rsidRDefault="00D03164" w:rsidP="00D0316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5907DA8" w14:textId="77777777" w:rsidR="00D03164" w:rsidRPr="00D03164" w:rsidRDefault="00D03164" w:rsidP="00D0316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D03164">
              <w:rPr>
                <w:rFonts w:ascii="Arial" w:hAnsi="Arial" w:cs="Arial"/>
                <w:color w:val="00B050"/>
                <w:sz w:val="16"/>
                <w:szCs w:val="16"/>
              </w:rPr>
              <w:t>DROP CAMP #2</w:t>
            </w:r>
          </w:p>
          <w:p w14:paraId="4EA86120" w14:textId="7E92E71C" w:rsidR="00D03164" w:rsidRPr="00D03164" w:rsidRDefault="00D03164" w:rsidP="00D0316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4D586CB" w14:textId="77777777" w:rsidR="00D03164" w:rsidRPr="00D03164" w:rsidRDefault="00D03164" w:rsidP="00D0316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2CA2EEC1" w14:textId="77777777" w:rsidR="00D03164" w:rsidRPr="00D03164" w:rsidRDefault="00D03164" w:rsidP="00D0316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D03164">
              <w:rPr>
                <w:rFonts w:ascii="Arial" w:hAnsi="Arial" w:cs="Arial"/>
                <w:color w:val="00B050"/>
                <w:sz w:val="16"/>
                <w:szCs w:val="16"/>
              </w:rPr>
              <w:t>DROP CAMP #3</w:t>
            </w:r>
          </w:p>
          <w:p w14:paraId="01AE2BB2" w14:textId="3D7894E6" w:rsidR="00D03164" w:rsidRPr="00D03164" w:rsidRDefault="00D03164" w:rsidP="00D0316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DC9E592" w14:textId="11CF0D61" w:rsidR="00AC61F1" w:rsidRPr="00DC08A0" w:rsidRDefault="00AC61F1" w:rsidP="009D143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578DC97" w14:textId="77777777" w:rsidR="00AC61F1" w:rsidRPr="00DC08A0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8B382C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49AD7BD7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4CB36864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5B68C91D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F83F64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17A4C1B6" w14:textId="4C8234CF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  <w:p w14:paraId="26A8298D" w14:textId="77777777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C4ED62C" w14:textId="77777777" w:rsidR="00AC61F1" w:rsidRPr="0086409E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7B288F" w14:textId="15E4BD4A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CFAFD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9AC126" w14:textId="4E13D700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17F09F0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512A42C" w14:textId="16A7A0B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730D5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7854DE" w14:textId="2BA8E7D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5CB12D" w14:textId="77777777" w:rsidR="00AC61F1" w:rsidRPr="000B68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505CDBD" w14:textId="660C184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AB27C97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4C6277C9" w14:textId="511B819C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789A2612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BCCA979" w14:textId="77777777" w:rsidTr="009D143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9B894E1" w14:textId="16EF8AA2" w:rsidR="00AC61F1" w:rsidRPr="00DA06B0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343954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88313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AD4114C" w14:textId="19CAF9F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86B0D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C1F8E6B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1A7574C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766CAE1E" w14:textId="77777777" w:rsidTr="00210D9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</w:tcPr>
          <w:p w14:paraId="458E368A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BCF1838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</w:tcPr>
          <w:p w14:paraId="52E11AD2" w14:textId="1D3D42B9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</w:t>
            </w:r>
            <w:r w:rsidR="00210D9D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850" w:type="dxa"/>
            <w:tcBorders>
              <w:bottom w:val="nil"/>
            </w:tcBorders>
          </w:tcPr>
          <w:p w14:paraId="20CEDB82" w14:textId="5380CC92" w:rsidR="00AC61F1" w:rsidRPr="00177894" w:rsidRDefault="00210D9D" w:rsidP="009D143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5</w:t>
            </w:r>
          </w:p>
          <w:p w14:paraId="3AC7CF50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68F5AC" w14:textId="7A075D31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3BA59782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AB22FC4" w14:textId="1614F604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0DF4E5E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CE2FA9" w14:textId="4490C4EA" w:rsidR="00AC61F1" w:rsidRPr="00210D9D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2E073320" w14:textId="77777777" w:rsidR="00AC61F1" w:rsidRPr="00210D9D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541119A" w14:textId="317828CF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C4D2145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E2A16" w14:textId="1D945554" w:rsidR="00210D9D" w:rsidRPr="00885525" w:rsidRDefault="00210D9D" w:rsidP="00210D9D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6020779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6E5514D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6C0ABAFF" w14:textId="77777777" w:rsidTr="00210D9D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4260A91D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1448CE3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DDA1A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0A8F5E8F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2B5417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E45BC6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5A01FA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720B0" w14:textId="77777777" w:rsidR="00FB78BA" w:rsidRDefault="00FB78BA" w:rsidP="000D7583">
      <w:r>
        <w:separator/>
      </w:r>
    </w:p>
  </w:endnote>
  <w:endnote w:type="continuationSeparator" w:id="0">
    <w:p w14:paraId="5C4CE8ED" w14:textId="77777777" w:rsidR="00FB78BA" w:rsidRDefault="00FB78BA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DBB9B" w14:textId="77777777" w:rsidR="00FB78BA" w:rsidRDefault="00FB78BA" w:rsidP="000D7583">
      <w:r>
        <w:separator/>
      </w:r>
    </w:p>
  </w:footnote>
  <w:footnote w:type="continuationSeparator" w:id="0">
    <w:p w14:paraId="57D3AE3F" w14:textId="77777777" w:rsidR="00FB78BA" w:rsidRDefault="00FB78BA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65F1"/>
    <w:rsid w:val="0000713B"/>
    <w:rsid w:val="000100F9"/>
    <w:rsid w:val="000118B1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4D29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9A6"/>
    <w:rsid w:val="000A0CF9"/>
    <w:rsid w:val="000A1923"/>
    <w:rsid w:val="000A21D6"/>
    <w:rsid w:val="000A43E9"/>
    <w:rsid w:val="000A7F1C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1C7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13B4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A34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36BF"/>
    <w:rsid w:val="0016413C"/>
    <w:rsid w:val="00166767"/>
    <w:rsid w:val="00172515"/>
    <w:rsid w:val="0017353A"/>
    <w:rsid w:val="00173F41"/>
    <w:rsid w:val="00174A28"/>
    <w:rsid w:val="00177894"/>
    <w:rsid w:val="00181550"/>
    <w:rsid w:val="00181B52"/>
    <w:rsid w:val="001843E0"/>
    <w:rsid w:val="001845A2"/>
    <w:rsid w:val="00184CC8"/>
    <w:rsid w:val="00185D40"/>
    <w:rsid w:val="0018782F"/>
    <w:rsid w:val="00190E36"/>
    <w:rsid w:val="0019192B"/>
    <w:rsid w:val="00192420"/>
    <w:rsid w:val="00195562"/>
    <w:rsid w:val="00196BF1"/>
    <w:rsid w:val="001A6751"/>
    <w:rsid w:val="001B7B87"/>
    <w:rsid w:val="001B7DAE"/>
    <w:rsid w:val="001C1689"/>
    <w:rsid w:val="001C2A72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E6446"/>
    <w:rsid w:val="001F0C87"/>
    <w:rsid w:val="001F2D83"/>
    <w:rsid w:val="001F2F90"/>
    <w:rsid w:val="001F4C0A"/>
    <w:rsid w:val="001F68A1"/>
    <w:rsid w:val="002006BA"/>
    <w:rsid w:val="00200A77"/>
    <w:rsid w:val="00201105"/>
    <w:rsid w:val="002012D4"/>
    <w:rsid w:val="00202B23"/>
    <w:rsid w:val="00206DF8"/>
    <w:rsid w:val="00210D9D"/>
    <w:rsid w:val="002204C4"/>
    <w:rsid w:val="002217AD"/>
    <w:rsid w:val="00246816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250A"/>
    <w:rsid w:val="002A3D7C"/>
    <w:rsid w:val="002B0EA6"/>
    <w:rsid w:val="002B0EAA"/>
    <w:rsid w:val="002B2C85"/>
    <w:rsid w:val="002B2EED"/>
    <w:rsid w:val="002B33BF"/>
    <w:rsid w:val="002B5FF6"/>
    <w:rsid w:val="002B7DBF"/>
    <w:rsid w:val="002C0E1A"/>
    <w:rsid w:val="002C21AE"/>
    <w:rsid w:val="002C7AD5"/>
    <w:rsid w:val="002C7AD6"/>
    <w:rsid w:val="002D4009"/>
    <w:rsid w:val="002D445F"/>
    <w:rsid w:val="002D61B7"/>
    <w:rsid w:val="002D6EDC"/>
    <w:rsid w:val="002D7BC6"/>
    <w:rsid w:val="002E1C32"/>
    <w:rsid w:val="002E361D"/>
    <w:rsid w:val="002E556F"/>
    <w:rsid w:val="002E5ADA"/>
    <w:rsid w:val="002E6005"/>
    <w:rsid w:val="002F1826"/>
    <w:rsid w:val="003005EC"/>
    <w:rsid w:val="00300915"/>
    <w:rsid w:val="003021F4"/>
    <w:rsid w:val="00302888"/>
    <w:rsid w:val="003063BD"/>
    <w:rsid w:val="0030785F"/>
    <w:rsid w:val="003113B3"/>
    <w:rsid w:val="00311DAE"/>
    <w:rsid w:val="00312237"/>
    <w:rsid w:val="003160C4"/>
    <w:rsid w:val="003202C8"/>
    <w:rsid w:val="00321070"/>
    <w:rsid w:val="0032273A"/>
    <w:rsid w:val="003227D3"/>
    <w:rsid w:val="00323DE1"/>
    <w:rsid w:val="00324757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47C4D"/>
    <w:rsid w:val="003533A2"/>
    <w:rsid w:val="00353E2D"/>
    <w:rsid w:val="0035734F"/>
    <w:rsid w:val="00361EE2"/>
    <w:rsid w:val="003637A4"/>
    <w:rsid w:val="0036659E"/>
    <w:rsid w:val="00370D45"/>
    <w:rsid w:val="00372066"/>
    <w:rsid w:val="003722BE"/>
    <w:rsid w:val="00374AA4"/>
    <w:rsid w:val="00375669"/>
    <w:rsid w:val="00376F81"/>
    <w:rsid w:val="00386740"/>
    <w:rsid w:val="00386B7D"/>
    <w:rsid w:val="003873D5"/>
    <w:rsid w:val="00392543"/>
    <w:rsid w:val="003928E3"/>
    <w:rsid w:val="00393FF9"/>
    <w:rsid w:val="003943BD"/>
    <w:rsid w:val="003956BA"/>
    <w:rsid w:val="003A0576"/>
    <w:rsid w:val="003A07DB"/>
    <w:rsid w:val="003A681F"/>
    <w:rsid w:val="003B4942"/>
    <w:rsid w:val="003B5AC9"/>
    <w:rsid w:val="003B7948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3643"/>
    <w:rsid w:val="003E49D1"/>
    <w:rsid w:val="003E666C"/>
    <w:rsid w:val="003E6BD8"/>
    <w:rsid w:val="003F3CB9"/>
    <w:rsid w:val="003F5F79"/>
    <w:rsid w:val="003F6E4C"/>
    <w:rsid w:val="004078DF"/>
    <w:rsid w:val="0041085D"/>
    <w:rsid w:val="00411A05"/>
    <w:rsid w:val="004200F5"/>
    <w:rsid w:val="00434704"/>
    <w:rsid w:val="004350D0"/>
    <w:rsid w:val="00437DC3"/>
    <w:rsid w:val="004405E9"/>
    <w:rsid w:val="00440D8D"/>
    <w:rsid w:val="0044204E"/>
    <w:rsid w:val="00443AD5"/>
    <w:rsid w:val="004444B4"/>
    <w:rsid w:val="004457CC"/>
    <w:rsid w:val="004507A4"/>
    <w:rsid w:val="00450C89"/>
    <w:rsid w:val="004525F7"/>
    <w:rsid w:val="004610D1"/>
    <w:rsid w:val="00463B99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933"/>
    <w:rsid w:val="004D6DA1"/>
    <w:rsid w:val="004D7A86"/>
    <w:rsid w:val="004E09B5"/>
    <w:rsid w:val="004E1692"/>
    <w:rsid w:val="004E1CDF"/>
    <w:rsid w:val="004E3D70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04154"/>
    <w:rsid w:val="00510606"/>
    <w:rsid w:val="005121DE"/>
    <w:rsid w:val="00512C46"/>
    <w:rsid w:val="00523437"/>
    <w:rsid w:val="0052445A"/>
    <w:rsid w:val="0052593A"/>
    <w:rsid w:val="0052712B"/>
    <w:rsid w:val="00527339"/>
    <w:rsid w:val="00531913"/>
    <w:rsid w:val="00531B88"/>
    <w:rsid w:val="0053411B"/>
    <w:rsid w:val="0053592A"/>
    <w:rsid w:val="0054745A"/>
    <w:rsid w:val="0055062E"/>
    <w:rsid w:val="00550871"/>
    <w:rsid w:val="00554476"/>
    <w:rsid w:val="00554DF0"/>
    <w:rsid w:val="0055566D"/>
    <w:rsid w:val="00555F2F"/>
    <w:rsid w:val="00560584"/>
    <w:rsid w:val="00560B62"/>
    <w:rsid w:val="00561466"/>
    <w:rsid w:val="00562EA2"/>
    <w:rsid w:val="0056393B"/>
    <w:rsid w:val="0056550F"/>
    <w:rsid w:val="005701DF"/>
    <w:rsid w:val="00571648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170"/>
    <w:rsid w:val="005C3679"/>
    <w:rsid w:val="005C3A5B"/>
    <w:rsid w:val="005C4521"/>
    <w:rsid w:val="005C6B1D"/>
    <w:rsid w:val="005C6FE5"/>
    <w:rsid w:val="005D1445"/>
    <w:rsid w:val="005D1760"/>
    <w:rsid w:val="005D199C"/>
    <w:rsid w:val="005D3F03"/>
    <w:rsid w:val="005D5DF6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417D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2D5"/>
    <w:rsid w:val="006566B8"/>
    <w:rsid w:val="006739D7"/>
    <w:rsid w:val="00675A5D"/>
    <w:rsid w:val="00675F10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4446"/>
    <w:rsid w:val="006A5064"/>
    <w:rsid w:val="006A63C6"/>
    <w:rsid w:val="006B02A9"/>
    <w:rsid w:val="006B5C7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65A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232C"/>
    <w:rsid w:val="00713707"/>
    <w:rsid w:val="00713C94"/>
    <w:rsid w:val="00714200"/>
    <w:rsid w:val="00714B61"/>
    <w:rsid w:val="0071592A"/>
    <w:rsid w:val="00716556"/>
    <w:rsid w:val="00721165"/>
    <w:rsid w:val="007235FA"/>
    <w:rsid w:val="00724290"/>
    <w:rsid w:val="00726748"/>
    <w:rsid w:val="00727984"/>
    <w:rsid w:val="00731848"/>
    <w:rsid w:val="007357C4"/>
    <w:rsid w:val="00736118"/>
    <w:rsid w:val="007367B9"/>
    <w:rsid w:val="00736F96"/>
    <w:rsid w:val="00737AA4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168F"/>
    <w:rsid w:val="0077594B"/>
    <w:rsid w:val="00777C75"/>
    <w:rsid w:val="00785DD8"/>
    <w:rsid w:val="00793630"/>
    <w:rsid w:val="00796F72"/>
    <w:rsid w:val="007A1578"/>
    <w:rsid w:val="007A2E11"/>
    <w:rsid w:val="007A3950"/>
    <w:rsid w:val="007A5922"/>
    <w:rsid w:val="007A74C9"/>
    <w:rsid w:val="007B1D9B"/>
    <w:rsid w:val="007B25E1"/>
    <w:rsid w:val="007B2918"/>
    <w:rsid w:val="007B321C"/>
    <w:rsid w:val="007C0AD5"/>
    <w:rsid w:val="007C133E"/>
    <w:rsid w:val="007C615B"/>
    <w:rsid w:val="007C7D22"/>
    <w:rsid w:val="007C7D3B"/>
    <w:rsid w:val="007D2617"/>
    <w:rsid w:val="007D2650"/>
    <w:rsid w:val="007D5870"/>
    <w:rsid w:val="007D5B81"/>
    <w:rsid w:val="007D5B8C"/>
    <w:rsid w:val="007D7B9F"/>
    <w:rsid w:val="007E1261"/>
    <w:rsid w:val="007E16A0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46C"/>
    <w:rsid w:val="00813B7A"/>
    <w:rsid w:val="00813EE3"/>
    <w:rsid w:val="0082128C"/>
    <w:rsid w:val="00830799"/>
    <w:rsid w:val="00835053"/>
    <w:rsid w:val="008413B7"/>
    <w:rsid w:val="00842584"/>
    <w:rsid w:val="008448E4"/>
    <w:rsid w:val="00844D45"/>
    <w:rsid w:val="008457FB"/>
    <w:rsid w:val="00850785"/>
    <w:rsid w:val="00853265"/>
    <w:rsid w:val="00855771"/>
    <w:rsid w:val="00856640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579"/>
    <w:rsid w:val="008808DB"/>
    <w:rsid w:val="00881F84"/>
    <w:rsid w:val="0088339A"/>
    <w:rsid w:val="00883C3D"/>
    <w:rsid w:val="00885525"/>
    <w:rsid w:val="008907FB"/>
    <w:rsid w:val="00890806"/>
    <w:rsid w:val="00890AD9"/>
    <w:rsid w:val="00891DA2"/>
    <w:rsid w:val="008941C1"/>
    <w:rsid w:val="00894469"/>
    <w:rsid w:val="00897E10"/>
    <w:rsid w:val="008A1360"/>
    <w:rsid w:val="008A3E5C"/>
    <w:rsid w:val="008A4F08"/>
    <w:rsid w:val="008A55C8"/>
    <w:rsid w:val="008A5AAF"/>
    <w:rsid w:val="008B09AF"/>
    <w:rsid w:val="008B315B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03C4"/>
    <w:rsid w:val="008F1B61"/>
    <w:rsid w:val="008F3B9E"/>
    <w:rsid w:val="008F46B3"/>
    <w:rsid w:val="008F5F85"/>
    <w:rsid w:val="008F707E"/>
    <w:rsid w:val="008F725A"/>
    <w:rsid w:val="0090027B"/>
    <w:rsid w:val="00900A94"/>
    <w:rsid w:val="009035B1"/>
    <w:rsid w:val="009105A8"/>
    <w:rsid w:val="0091115A"/>
    <w:rsid w:val="0091431B"/>
    <w:rsid w:val="00915450"/>
    <w:rsid w:val="009162B0"/>
    <w:rsid w:val="0091726A"/>
    <w:rsid w:val="009209AE"/>
    <w:rsid w:val="00920A37"/>
    <w:rsid w:val="009321B2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7661D"/>
    <w:rsid w:val="00980B0A"/>
    <w:rsid w:val="00980D4D"/>
    <w:rsid w:val="00982B8E"/>
    <w:rsid w:val="0098402C"/>
    <w:rsid w:val="00985BA6"/>
    <w:rsid w:val="009877E9"/>
    <w:rsid w:val="00992DEC"/>
    <w:rsid w:val="009946ED"/>
    <w:rsid w:val="0099476A"/>
    <w:rsid w:val="009964FA"/>
    <w:rsid w:val="009A0C28"/>
    <w:rsid w:val="009A0F48"/>
    <w:rsid w:val="009A154B"/>
    <w:rsid w:val="009B71E9"/>
    <w:rsid w:val="009C0BD1"/>
    <w:rsid w:val="009C1B4C"/>
    <w:rsid w:val="009C2F0B"/>
    <w:rsid w:val="009C6D18"/>
    <w:rsid w:val="009D025E"/>
    <w:rsid w:val="009D0732"/>
    <w:rsid w:val="009D320A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9F6C3B"/>
    <w:rsid w:val="00A01698"/>
    <w:rsid w:val="00A04CE1"/>
    <w:rsid w:val="00A06156"/>
    <w:rsid w:val="00A10D00"/>
    <w:rsid w:val="00A116D1"/>
    <w:rsid w:val="00A1314D"/>
    <w:rsid w:val="00A14062"/>
    <w:rsid w:val="00A15452"/>
    <w:rsid w:val="00A20EA1"/>
    <w:rsid w:val="00A218D9"/>
    <w:rsid w:val="00A26ED0"/>
    <w:rsid w:val="00A2745E"/>
    <w:rsid w:val="00A301EC"/>
    <w:rsid w:val="00A3227A"/>
    <w:rsid w:val="00A337BE"/>
    <w:rsid w:val="00A33994"/>
    <w:rsid w:val="00A37BED"/>
    <w:rsid w:val="00A42F49"/>
    <w:rsid w:val="00A44140"/>
    <w:rsid w:val="00A4488C"/>
    <w:rsid w:val="00A460FE"/>
    <w:rsid w:val="00A51DBC"/>
    <w:rsid w:val="00A535E3"/>
    <w:rsid w:val="00A53BB0"/>
    <w:rsid w:val="00A54C01"/>
    <w:rsid w:val="00A601CF"/>
    <w:rsid w:val="00A655AD"/>
    <w:rsid w:val="00A700AA"/>
    <w:rsid w:val="00A70C48"/>
    <w:rsid w:val="00A710C9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5962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C2633"/>
    <w:rsid w:val="00AC61F1"/>
    <w:rsid w:val="00AD2359"/>
    <w:rsid w:val="00AD27A6"/>
    <w:rsid w:val="00AD51C7"/>
    <w:rsid w:val="00AE0639"/>
    <w:rsid w:val="00AE07CC"/>
    <w:rsid w:val="00AE09CF"/>
    <w:rsid w:val="00AE1308"/>
    <w:rsid w:val="00AE27A1"/>
    <w:rsid w:val="00AF5E02"/>
    <w:rsid w:val="00AF646B"/>
    <w:rsid w:val="00B03520"/>
    <w:rsid w:val="00B137EA"/>
    <w:rsid w:val="00B149AA"/>
    <w:rsid w:val="00B149F9"/>
    <w:rsid w:val="00B14CDD"/>
    <w:rsid w:val="00B16AE2"/>
    <w:rsid w:val="00B17257"/>
    <w:rsid w:val="00B26126"/>
    <w:rsid w:val="00B3098D"/>
    <w:rsid w:val="00B347BA"/>
    <w:rsid w:val="00B34D92"/>
    <w:rsid w:val="00B3566B"/>
    <w:rsid w:val="00B35860"/>
    <w:rsid w:val="00B36DF1"/>
    <w:rsid w:val="00B452F0"/>
    <w:rsid w:val="00B45C0F"/>
    <w:rsid w:val="00B478F7"/>
    <w:rsid w:val="00B56EF6"/>
    <w:rsid w:val="00B660BE"/>
    <w:rsid w:val="00B668D1"/>
    <w:rsid w:val="00B70332"/>
    <w:rsid w:val="00B73906"/>
    <w:rsid w:val="00B73FF5"/>
    <w:rsid w:val="00B744B7"/>
    <w:rsid w:val="00B772D8"/>
    <w:rsid w:val="00B77AEA"/>
    <w:rsid w:val="00B82696"/>
    <w:rsid w:val="00B83386"/>
    <w:rsid w:val="00B83C3B"/>
    <w:rsid w:val="00B84981"/>
    <w:rsid w:val="00B84FCB"/>
    <w:rsid w:val="00B87C57"/>
    <w:rsid w:val="00B949B2"/>
    <w:rsid w:val="00B94A6B"/>
    <w:rsid w:val="00B96CA5"/>
    <w:rsid w:val="00BA0AFE"/>
    <w:rsid w:val="00BA3725"/>
    <w:rsid w:val="00BA46E3"/>
    <w:rsid w:val="00BB57F6"/>
    <w:rsid w:val="00BB6051"/>
    <w:rsid w:val="00BB73E0"/>
    <w:rsid w:val="00BB7E14"/>
    <w:rsid w:val="00BC292D"/>
    <w:rsid w:val="00BC6565"/>
    <w:rsid w:val="00BD4430"/>
    <w:rsid w:val="00BD6F62"/>
    <w:rsid w:val="00BE35DA"/>
    <w:rsid w:val="00BF39E0"/>
    <w:rsid w:val="00BF52C7"/>
    <w:rsid w:val="00C01A03"/>
    <w:rsid w:val="00C01EE4"/>
    <w:rsid w:val="00C12998"/>
    <w:rsid w:val="00C20A84"/>
    <w:rsid w:val="00C20E9A"/>
    <w:rsid w:val="00C264FC"/>
    <w:rsid w:val="00C30828"/>
    <w:rsid w:val="00C32C57"/>
    <w:rsid w:val="00C33470"/>
    <w:rsid w:val="00C34E19"/>
    <w:rsid w:val="00C358DB"/>
    <w:rsid w:val="00C46AE3"/>
    <w:rsid w:val="00C524E7"/>
    <w:rsid w:val="00C53E2B"/>
    <w:rsid w:val="00C566C8"/>
    <w:rsid w:val="00C57980"/>
    <w:rsid w:val="00C607E7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3410"/>
    <w:rsid w:val="00CA506A"/>
    <w:rsid w:val="00CA6A15"/>
    <w:rsid w:val="00CB7AE5"/>
    <w:rsid w:val="00CC091B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164"/>
    <w:rsid w:val="00D03302"/>
    <w:rsid w:val="00D06663"/>
    <w:rsid w:val="00D0701B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1D63"/>
    <w:rsid w:val="00D41E2C"/>
    <w:rsid w:val="00D4218F"/>
    <w:rsid w:val="00D47715"/>
    <w:rsid w:val="00D50E1A"/>
    <w:rsid w:val="00D51DA5"/>
    <w:rsid w:val="00D544F8"/>
    <w:rsid w:val="00D55DB8"/>
    <w:rsid w:val="00D55FD5"/>
    <w:rsid w:val="00D5785E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5A4A"/>
    <w:rsid w:val="00D86318"/>
    <w:rsid w:val="00D87342"/>
    <w:rsid w:val="00D91BC2"/>
    <w:rsid w:val="00D93078"/>
    <w:rsid w:val="00D93662"/>
    <w:rsid w:val="00D95B4C"/>
    <w:rsid w:val="00D960C0"/>
    <w:rsid w:val="00D96145"/>
    <w:rsid w:val="00D96FE6"/>
    <w:rsid w:val="00DA06B0"/>
    <w:rsid w:val="00DA510D"/>
    <w:rsid w:val="00DA7FF9"/>
    <w:rsid w:val="00DB53D5"/>
    <w:rsid w:val="00DC1AC2"/>
    <w:rsid w:val="00DC3326"/>
    <w:rsid w:val="00DC3B58"/>
    <w:rsid w:val="00DC4DBC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1B4"/>
    <w:rsid w:val="00DF235E"/>
    <w:rsid w:val="00DF68DF"/>
    <w:rsid w:val="00DF7016"/>
    <w:rsid w:val="00DF74CC"/>
    <w:rsid w:val="00E012FC"/>
    <w:rsid w:val="00E025DB"/>
    <w:rsid w:val="00E05EF6"/>
    <w:rsid w:val="00E064AD"/>
    <w:rsid w:val="00E070CD"/>
    <w:rsid w:val="00E07E22"/>
    <w:rsid w:val="00E14DAB"/>
    <w:rsid w:val="00E16061"/>
    <w:rsid w:val="00E17EF6"/>
    <w:rsid w:val="00E24727"/>
    <w:rsid w:val="00E30946"/>
    <w:rsid w:val="00E3167D"/>
    <w:rsid w:val="00E337C7"/>
    <w:rsid w:val="00E33B06"/>
    <w:rsid w:val="00E33B57"/>
    <w:rsid w:val="00E35673"/>
    <w:rsid w:val="00E40884"/>
    <w:rsid w:val="00E40A05"/>
    <w:rsid w:val="00E41416"/>
    <w:rsid w:val="00E41AD4"/>
    <w:rsid w:val="00E46BBE"/>
    <w:rsid w:val="00E47A44"/>
    <w:rsid w:val="00E5272B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93A5A"/>
    <w:rsid w:val="00E95708"/>
    <w:rsid w:val="00E96066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385C"/>
    <w:rsid w:val="00ED5BBD"/>
    <w:rsid w:val="00ED6200"/>
    <w:rsid w:val="00EE47CB"/>
    <w:rsid w:val="00EE54F3"/>
    <w:rsid w:val="00EF1ADB"/>
    <w:rsid w:val="00EF6C7D"/>
    <w:rsid w:val="00EF7CAF"/>
    <w:rsid w:val="00F01AE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7F6"/>
    <w:rsid w:val="00F479B2"/>
    <w:rsid w:val="00F47A86"/>
    <w:rsid w:val="00F51840"/>
    <w:rsid w:val="00F5389F"/>
    <w:rsid w:val="00F53D14"/>
    <w:rsid w:val="00F5415D"/>
    <w:rsid w:val="00F64439"/>
    <w:rsid w:val="00F653D0"/>
    <w:rsid w:val="00F67789"/>
    <w:rsid w:val="00F72940"/>
    <w:rsid w:val="00F73095"/>
    <w:rsid w:val="00F73532"/>
    <w:rsid w:val="00F7426A"/>
    <w:rsid w:val="00F77764"/>
    <w:rsid w:val="00F77A99"/>
    <w:rsid w:val="00F84DBF"/>
    <w:rsid w:val="00F856AB"/>
    <w:rsid w:val="00F87B72"/>
    <w:rsid w:val="00F90079"/>
    <w:rsid w:val="00F95BE9"/>
    <w:rsid w:val="00F968C8"/>
    <w:rsid w:val="00F96D89"/>
    <w:rsid w:val="00F9793E"/>
    <w:rsid w:val="00FA0723"/>
    <w:rsid w:val="00FA1942"/>
    <w:rsid w:val="00FA596E"/>
    <w:rsid w:val="00FA7267"/>
    <w:rsid w:val="00FB0EF9"/>
    <w:rsid w:val="00FB4330"/>
    <w:rsid w:val="00FB4F56"/>
    <w:rsid w:val="00FB78BA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79</TotalTime>
  <Pages>3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3061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95</cp:revision>
  <cp:lastPrinted>2025-12-07T16:26:00Z</cp:lastPrinted>
  <dcterms:created xsi:type="dcterms:W3CDTF">2025-07-23T13:13:00Z</dcterms:created>
  <dcterms:modified xsi:type="dcterms:W3CDTF">2026-04-07T11:57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ab7d-732e-45c4-88aa-f546b3843773</vt:lpwstr>
  </property>
</Properties>
</file>